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53EB59B" w:rsidR="00173A24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7AAA028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B3EEC43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&lt;div&gt; tag </w:t>
      </w:r>
      <w:r w:rsidRPr="00FF375B">
        <w:rPr>
          <w:bCs/>
          <w:color w:val="202124"/>
          <w:shd w:val="clear" w:color="auto" w:fill="FFFFFF"/>
        </w:rPr>
        <w:t>defines a division or a section in an HTML document</w:t>
      </w:r>
      <w:r w:rsidRPr="00FF375B">
        <w:rPr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The &lt;div&gt; tag is used as a container for HTML elements - which is then styled with CSS or manipulated with JavaScript. 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6294D2C" w:rsidR="00173A24" w:rsidRPr="00FF375B" w:rsidRDefault="00FF375B">
      <w:pPr>
        <w:spacing w:line="240" w:lineRule="auto"/>
        <w:rPr>
          <w:color w:val="273239"/>
          <w:spacing w:val="2"/>
          <w:shd w:val="clear" w:color="auto" w:fill="FFFFFF"/>
        </w:rPr>
      </w:pPr>
      <w:r w:rsidRPr="00FF375B">
        <w:rPr>
          <w:color w:val="273239"/>
          <w:spacing w:val="2"/>
          <w:shd w:val="clear" w:color="auto" w:fill="FFFFFF"/>
        </w:rPr>
        <w:t>Setting the top, right, bottom, and left properties of an element with </w:t>
      </w:r>
      <w:r w:rsidRPr="00FF375B">
        <w:rPr>
          <w:i/>
          <w:iCs/>
          <w:color w:val="273239"/>
          <w:spacing w:val="2"/>
          <w:bdr w:val="none" w:sz="0" w:space="0" w:color="auto" w:frame="1"/>
          <w:shd w:val="clear" w:color="auto" w:fill="FFFFFF"/>
        </w:rPr>
        <w:t>position: relative;</w:t>
      </w:r>
      <w:r w:rsidRPr="00FF375B">
        <w:rPr>
          <w:color w:val="273239"/>
          <w:spacing w:val="2"/>
          <w:shd w:val="clear" w:color="auto" w:fill="FFFFFF"/>
        </w:rPr>
        <w:t> property will cause it to adjust from its normal position. The other objects or elements will not fill the gap.</w:t>
      </w:r>
    </w:p>
    <w:p w14:paraId="30B7C366" w14:textId="77777777" w:rsidR="00FF375B" w:rsidRPr="00FF375B" w:rsidRDefault="00FF375B">
      <w:pPr>
        <w:spacing w:line="240" w:lineRule="auto"/>
        <w:rPr>
          <w:color w:val="273239"/>
          <w:spacing w:val="2"/>
          <w:shd w:val="clear" w:color="auto" w:fill="FFFFFF"/>
        </w:rPr>
      </w:pPr>
    </w:p>
    <w:p w14:paraId="5C830509" w14:textId="692AF9A3" w:rsidR="00FF375B" w:rsidRPr="00FF375B" w:rsidRDefault="00FF375B">
      <w:pPr>
        <w:spacing w:line="240" w:lineRule="auto"/>
        <w:rPr>
          <w:rFonts w:ascii="Muli" w:eastAsia="Muli" w:hAnsi="Muli" w:cs="Muli"/>
          <w:b/>
        </w:rPr>
      </w:pPr>
      <w:r w:rsidRPr="00FF375B">
        <w:rPr>
          <w:color w:val="273239"/>
          <w:spacing w:val="2"/>
          <w:shd w:val="clear" w:color="auto" w:fill="FFFFFF"/>
        </w:rPr>
        <w:t>An element with </w:t>
      </w:r>
      <w:r w:rsidRPr="00FF375B">
        <w:rPr>
          <w:i/>
          <w:iCs/>
          <w:color w:val="273239"/>
          <w:spacing w:val="2"/>
          <w:bdr w:val="none" w:sz="0" w:space="0" w:color="auto" w:frame="1"/>
          <w:shd w:val="clear" w:color="auto" w:fill="FFFFFF"/>
        </w:rPr>
        <w:t>position: absolute;</w:t>
      </w:r>
      <w:r w:rsidRPr="00FF375B">
        <w:rPr>
          <w:color w:val="273239"/>
          <w:spacing w:val="2"/>
          <w:shd w:val="clear" w:color="auto" w:fill="FFFFFF"/>
        </w:rPr>
        <w:t> will cause it to adjust its position with respect to its parent. If no parent is present, then it uses the document body as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1A6E83C9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opacity CSS property </w:t>
      </w:r>
      <w:r w:rsidRPr="00FF375B">
        <w:rPr>
          <w:bCs/>
          <w:color w:val="202124"/>
          <w:shd w:val="clear" w:color="auto" w:fill="FFFFFF"/>
        </w:rPr>
        <w:t>sets the opacity of an element</w:t>
      </w:r>
      <w:r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4510384" w:rsidR="00173A24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8FFC2B0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websit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00AFF3" w14:textId="7BD3B429" w:rsidR="0040039B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.Firs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rite the code on the editor</w:t>
      </w:r>
    </w:p>
    <w:p w14:paraId="0C6AE4AF" w14:textId="1701940A" w:rsidR="0040039B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2.Sav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t</w:t>
      </w:r>
    </w:p>
    <w:p w14:paraId="03B377A4" w14:textId="62DFA46E" w:rsidR="0040039B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3.Ope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ndroid/IOS Emulator</w:t>
      </w:r>
    </w:p>
    <w:p w14:paraId="536D06B0" w14:textId="005296AF" w:rsidR="0040039B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4.Ope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xpo Go on mobile</w:t>
      </w:r>
    </w:p>
    <w:p w14:paraId="38B3F258" w14:textId="484BABB8" w:rsidR="0040039B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5.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QR code to see the output</w:t>
      </w:r>
    </w:p>
    <w:p w14:paraId="22358B7F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import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ac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, {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Componen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}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from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'react'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;</w:t>
      </w:r>
    </w:p>
    <w:p w14:paraId="7B353D02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import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{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,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View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,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Tex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}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from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'react-native'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;</w:t>
      </w:r>
    </w:p>
    <w:p w14:paraId="44726692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</w:p>
    <w:p w14:paraId="73D5B7CB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class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proofErr w:type="spellStart"/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dButton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extends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Componen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{</w:t>
      </w:r>
    </w:p>
    <w:p w14:paraId="68F8CEE5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render(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){</w:t>
      </w:r>
    </w:p>
    <w:p w14:paraId="2C26139D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  </w:t>
      </w: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retur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(</w:t>
      </w:r>
      <w:proofErr w:type="gramEnd"/>
    </w:p>
    <w:p w14:paraId="4BCB4181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title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 xml:space="preserve">"Press </w:t>
      </w:r>
      <w:proofErr w:type="spellStart"/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me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color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"red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style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{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{marginTop:</w:t>
      </w:r>
      <w:r w:rsidRPr="00FF375B">
        <w:rPr>
          <w:rFonts w:ascii="Consolas" w:eastAsia="Times New Roman" w:hAnsi="Consolas" w:cs="Times New Roman"/>
          <w:color w:val="F08C36"/>
          <w:sz w:val="21"/>
          <w:szCs w:val="21"/>
          <w:lang w:val="en-SG" w:eastAsia="en-SG"/>
        </w:rPr>
        <w:t>100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}&gt;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4F9CD90A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)</w:t>
      </w:r>
    </w:p>
    <w:p w14:paraId="4F3F330B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}</w:t>
      </w:r>
    </w:p>
    <w:p w14:paraId="469601BD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</w:t>
      </w:r>
    </w:p>
    <w:p w14:paraId="03CD9A36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export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defaul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class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App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extends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Componen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{</w:t>
      </w:r>
    </w:p>
    <w:p w14:paraId="01A1C856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render(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) {</w:t>
      </w:r>
    </w:p>
    <w:p w14:paraId="368F3FFE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    </w:t>
      </w:r>
      <w:proofErr w:type="gramStart"/>
      <w:r w:rsidRPr="00FF375B">
        <w:rPr>
          <w:rFonts w:ascii="Consolas" w:eastAsia="Times New Roman" w:hAnsi="Consolas" w:cs="Times New Roman"/>
          <w:color w:val="F2590C"/>
          <w:sz w:val="21"/>
          <w:szCs w:val="21"/>
          <w:lang w:val="en-SG" w:eastAsia="en-SG"/>
        </w:rPr>
        <w:t>return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(</w:t>
      </w:r>
    </w:p>
    <w:p w14:paraId="3096C852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View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238FB6F3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Tex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style</w:t>
      </w:r>
      <w:proofErr w:type="gram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{</w:t>
      </w:r>
      <w:proofErr w:type="gram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{marginTop:</w:t>
      </w:r>
      <w:r w:rsidRPr="00FF375B">
        <w:rPr>
          <w:rFonts w:ascii="Consolas" w:eastAsia="Times New Roman" w:hAnsi="Consolas" w:cs="Times New Roman"/>
          <w:color w:val="F08C36"/>
          <w:sz w:val="21"/>
          <w:szCs w:val="21"/>
          <w:lang w:val="en-SG" w:eastAsia="en-SG"/>
        </w:rPr>
        <w:t>50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}&g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My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first 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App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Text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5B6A54DA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title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"Click meh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 xml:space="preserve"> </w:t>
      </w:r>
      <w:proofErr w:type="spellStart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color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=</w:t>
      </w:r>
      <w:r w:rsidRPr="00FF375B">
        <w:rPr>
          <w:rFonts w:ascii="Consolas" w:eastAsia="Times New Roman" w:hAnsi="Consolas" w:cs="Times New Roman"/>
          <w:color w:val="86B300"/>
          <w:sz w:val="21"/>
          <w:szCs w:val="21"/>
          <w:lang w:val="en-SG" w:eastAsia="en-SG"/>
        </w:rPr>
        <w:t>"red"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Button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19462177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</w:t>
      </w:r>
      <w:proofErr w:type="spellStart"/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dButton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&lt;/</w:t>
      </w:r>
      <w:proofErr w:type="spellStart"/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RedButton</w:t>
      </w:r>
      <w:proofErr w:type="spellEnd"/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327E85C8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&lt;/</w:t>
      </w:r>
      <w:r w:rsidRPr="00FF375B">
        <w:rPr>
          <w:rFonts w:ascii="Consolas" w:eastAsia="Times New Roman" w:hAnsi="Consolas" w:cs="Times New Roman"/>
          <w:color w:val="41A6D9"/>
          <w:sz w:val="21"/>
          <w:szCs w:val="21"/>
          <w:lang w:val="en-SG" w:eastAsia="en-SG"/>
        </w:rPr>
        <w:t>View</w:t>
      </w: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&gt;</w:t>
      </w:r>
    </w:p>
    <w:p w14:paraId="3ADF224C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          );</w:t>
      </w:r>
    </w:p>
    <w:p w14:paraId="1D3392E1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  }</w:t>
      </w:r>
    </w:p>
    <w:p w14:paraId="5E969056" w14:textId="77777777" w:rsidR="00FF375B" w:rsidRPr="00FF375B" w:rsidRDefault="00FF375B" w:rsidP="00FF375B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</w:pPr>
      <w:r w:rsidRPr="00FF375B">
        <w:rPr>
          <w:rFonts w:ascii="Consolas" w:eastAsia="Times New Roman" w:hAnsi="Consolas" w:cs="Times New Roman"/>
          <w:color w:val="5C6773"/>
          <w:sz w:val="21"/>
          <w:szCs w:val="21"/>
          <w:lang w:val="en-SG" w:eastAsia="en-SG"/>
        </w:rPr>
        <w:t>}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6F6DF214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purpose of the function is </w:t>
      </w:r>
      <w:r w:rsidRPr="00FF375B">
        <w:rPr>
          <w:bCs/>
          <w:color w:val="202124"/>
          <w:shd w:val="clear" w:color="auto" w:fill="FFFFFF"/>
        </w:rPr>
        <w:t>to display the specified HTML code inside the specified HTML element</w:t>
      </w:r>
      <w:r w:rsidRPr="00FF375B">
        <w:rPr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In the render () method, we can read props and state and return our JSX code to the root component of our app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551E1ED" w:rsidR="00173A24" w:rsidRDefault="004003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return function is used to return components to display it onto the output screen.</w:t>
      </w:r>
      <w:bookmarkStart w:id="0" w:name="_GoBack"/>
      <w:bookmarkEnd w:id="0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40A4144" w:rsidR="00173A24" w:rsidRDefault="00FF37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, view and text components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039B"/>
    <w:rsid w:val="009526BB"/>
    <w:rsid w:val="00FF3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086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15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5</cp:revision>
  <dcterms:created xsi:type="dcterms:W3CDTF">2021-01-06T05:46:00Z</dcterms:created>
  <dcterms:modified xsi:type="dcterms:W3CDTF">2023-01-23T12:23:00Z</dcterms:modified>
</cp:coreProperties>
</file>